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0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athematician | Israel Jerusalem | Expertise in Pure and Applied Mathematics</w:t>
      </w:r>
    </w:p>
    <w:p>
      <w:pPr>
        <w:pStyle w:val="BodyText"/>
      </w:pPr>
      <w:r>
        <w:t xml:space="preserve">Email: john.doe@example.com | Phone: +972-50-1234567 | Location: 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dvancing mathematical theory and its applications. Specializing in algebraic geometry and number theory, I have contributed to groundbreaking research while actively engaging with the vibrant academic community in Israel Jerusalem. My work bridges the gap between theoretical mathematics and practical problem-solving, fostering innovation through collaboration with institutions such as the Hebrew University of Jerusalem and the Weizmann Institute of Science. Committed to nurturing future mathematicians, I have mentored students and participated in educational initiatives that emphasize critical thinking and interdisciplinary approach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Hebrew University of Jerusalem, Israel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Technion - Israel Institute of Technology, Haif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The University of Jerusalem, Israel (2007)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Institute of Mathematics, Hebrew University of Jerusalem (2015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, Weizmann Institute of Science, Rehovot (2018–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Scholar</w:t>
      </w:r>
      <w:r>
        <w:t xml:space="preserve">, Institute for Advanced Study, Princeton, USA (2021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e, J.</w:t>
      </w:r>
      <w:r>
        <w:t xml:space="preserve">, "Modular Forms in Cryptographic Applications," *Journal of Number Theory*, Vol. 189 (2018), pp. 45–6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e, J., Cohen, R.</w:t>
      </w:r>
      <w:r>
        <w:t xml:space="preserve">, "Topological Methods in Algebraic Geometry," *Algebra &amp; Number Theory*, Vol. 12 (2018), pp. 301–32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e, J., et al.</w:t>
      </w:r>
      <w:r>
        <w:t xml:space="preserve">, "Quantum Algorithms via Noncommutative Geometry," *PNAS*, Vol. 119 (2022), e21156741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e, J.</w:t>
      </w:r>
      <w:r>
        <w:t xml:space="preserve">, "Mathematical Foundations of Secure Communication," *IEEE Transactions on Information Theory*, Vol. 67 (2023), pp. 894–908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istant Professor of Mathematics</w:t>
      </w:r>
      <w:r>
        <w:t xml:space="preserve">, Hebrew University of Jerusalem (2018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t xml:space="preserve">, Technion - Israel Institute of Technology (2016–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s Tutor</w:t>
      </w:r>
      <w:r>
        <w:t xml:space="preserve">, University of Jerusalem (2013–2015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Proficiency:</w:t>
      </w:r>
      <w:r>
        <w:t xml:space="preserve"> </w:t>
      </w:r>
      <w:r>
        <w:t xml:space="preserve">Algebraic Geometry, Number Theory, Cryptography, Top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NumPy, SymPy), MATLAB, LaTeX, Mathematic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Machine Learning Algorithms, Data Analysis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Israeli Mathematical Union (IMU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American Mathematical Society (AM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, Jerusalem Mathematics Outreach Program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Founder, Jerusalem Mathematics Socie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isor, Tech Innovators Hub</w:t>
      </w:r>
      <w:r>
        <w:t xml:space="preserve">, Jerusalem (2020–Present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p>
      <w:pPr>
        <w:pStyle w:val="BodyText"/>
      </w:pPr>
      <w:r>
        <w:t xml:space="preserve">This resume is tailored for a mathematician in Israel Jerusalem, emphasizing contributions to mathematical research and the local academic commun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Israel Jerusalem</dc:title>
  <dc:creator/>
  <dc:language>en</dc:language>
  <cp:keywords/>
  <dcterms:created xsi:type="dcterms:W3CDTF">2026-05-29T21:44:32Z</dcterms:created>
  <dcterms:modified xsi:type="dcterms:W3CDTF">2026-05-29T21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